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6A3B8" w14:textId="0A9A3586" w:rsidR="000E7180" w:rsidRDefault="00781EB4" w:rsidP="001D496D">
      <w:pPr>
        <w:pStyle w:val="Title"/>
        <w:jc w:val="center"/>
      </w:pPr>
      <w:r>
        <w:t>Orient Bell Hackathon Solution Architecture and Explanation</w:t>
      </w:r>
    </w:p>
    <w:p w14:paraId="74496A02" w14:textId="5E04A358" w:rsidR="001D496D" w:rsidRDefault="001D496D" w:rsidP="001D496D">
      <w:pPr>
        <w:jc w:val="center"/>
      </w:pPr>
    </w:p>
    <w:p w14:paraId="74924BBE" w14:textId="72FB54D0" w:rsidR="001D496D" w:rsidRDefault="009B6573" w:rsidP="001D496D">
      <w:r w:rsidRPr="001D496D"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F393757" wp14:editId="6E6E60EC">
                <wp:simplePos x="0" y="0"/>
                <wp:positionH relativeFrom="margin">
                  <wp:align>right</wp:align>
                </wp:positionH>
                <wp:positionV relativeFrom="paragraph">
                  <wp:posOffset>21590</wp:posOffset>
                </wp:positionV>
                <wp:extent cx="5702300" cy="5530850"/>
                <wp:effectExtent l="0" t="0" r="0" b="0"/>
                <wp:wrapNone/>
                <wp:docPr id="195" name="Group 8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2300" cy="5530850"/>
                          <a:chOff x="0" y="0"/>
                          <a:chExt cx="6858000" cy="6858000"/>
                        </a:xfrm>
                      </wpg:grpSpPr>
                      <pic:pic xmlns:pic="http://schemas.openxmlformats.org/drawingml/2006/picture">
                        <pic:nvPicPr>
                          <pic:cNvPr id="196" name="Picture 196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6858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7" name="Picture 197" descr="A close up of a 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4640" y="375920"/>
                            <a:ext cx="6268720" cy="62687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50C4C6" id="Group 8" o:spid="_x0000_s1026" style="position:absolute;margin-left:397.8pt;margin-top:1.7pt;width:449pt;height:435.5pt;z-index:251659264;mso-position-horizontal:right;mso-position-horizontal-relative:margin;mso-width-relative:margin;mso-height-relative:margin" coordsize="68580,6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6" o:spid="_x0000_s1027" type="#_x0000_t75" alt="A close up of a logo&#10;&#10;Description automatically generated" style="position:absolute;width:68580;height:6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">
                  <v:imagedata r:id="rId9" o:title="A close up of a logo&#10;&#10;Description automatically generated"/>
                </v:shape>
                <v:shape id="Picture 197" o:spid="_x0000_s1028" type="#_x0000_t75" alt="A close up of a logo&#10;&#10;Description automatically generated" style="position:absolute;left:2946;top:3759;width:62687;height:62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">
                  <v:imagedata r:id="rId10" o:title="A close up of a logo&#10;&#10;Description automatically generated"/>
                </v:shape>
                <w10:wrap anchorx="margin"/>
              </v:group>
            </w:pict>
          </mc:Fallback>
        </mc:AlternateContent>
      </w:r>
    </w:p>
    <w:p w14:paraId="1E8EF870" w14:textId="2968B8BD" w:rsidR="001D496D" w:rsidRDefault="001D496D" w:rsidP="001D496D"/>
    <w:p w14:paraId="6A52EC5D" w14:textId="0A42A88B" w:rsidR="001D496D" w:rsidRDefault="001D496D" w:rsidP="001D496D"/>
    <w:p w14:paraId="3A48A088" w14:textId="7FE86E45" w:rsidR="001D496D" w:rsidRDefault="001D496D" w:rsidP="001D496D"/>
    <w:p w14:paraId="25A8D637" w14:textId="060BF801" w:rsidR="001D496D" w:rsidRDefault="001D496D" w:rsidP="001D496D"/>
    <w:p w14:paraId="73F8F487" w14:textId="66433087" w:rsidR="001D496D" w:rsidRDefault="001D496D" w:rsidP="001D496D"/>
    <w:p w14:paraId="4B2A49C6" w14:textId="5D36B663" w:rsidR="001D496D" w:rsidRDefault="001D496D" w:rsidP="001D496D"/>
    <w:p w14:paraId="7A31333B" w14:textId="4C874E87" w:rsidR="001D496D" w:rsidRDefault="001D496D" w:rsidP="001D496D"/>
    <w:p w14:paraId="7DDC60B0" w14:textId="3053ACAE" w:rsidR="001D496D" w:rsidRDefault="001D496D" w:rsidP="001D496D"/>
    <w:p w14:paraId="76031156" w14:textId="6EBD062D" w:rsidR="001D496D" w:rsidRDefault="001D496D" w:rsidP="001D496D"/>
    <w:p w14:paraId="64A2E8F4" w14:textId="5EB4E1B7" w:rsidR="001D496D" w:rsidRDefault="001D496D" w:rsidP="001D496D"/>
    <w:p w14:paraId="336665B3" w14:textId="7ACA323A" w:rsidR="001D496D" w:rsidRDefault="001D496D" w:rsidP="001D496D"/>
    <w:p w14:paraId="2BC8174E" w14:textId="3632CB67" w:rsidR="001D496D" w:rsidRDefault="001D496D" w:rsidP="001D496D"/>
    <w:p w14:paraId="55B1ED82" w14:textId="77DE2BEE" w:rsidR="001D496D" w:rsidRDefault="001D496D" w:rsidP="001D496D"/>
    <w:p w14:paraId="39C217BA" w14:textId="66151C80" w:rsidR="001D496D" w:rsidRDefault="001D496D" w:rsidP="001D496D"/>
    <w:p w14:paraId="52F343D9" w14:textId="597EC481" w:rsidR="001D496D" w:rsidRDefault="001D496D" w:rsidP="001D496D"/>
    <w:p w14:paraId="6F457F8C" w14:textId="21426CA1" w:rsidR="001D496D" w:rsidRDefault="001D496D" w:rsidP="001D496D"/>
    <w:p w14:paraId="6D5F302E" w14:textId="77C8470C" w:rsidR="001D496D" w:rsidRDefault="001D496D" w:rsidP="001D496D"/>
    <w:p w14:paraId="595A9EC1" w14:textId="47235BE4" w:rsidR="001D496D" w:rsidRDefault="001D496D" w:rsidP="001D496D"/>
    <w:p w14:paraId="3289038F" w14:textId="4D5A5499" w:rsidR="001D496D" w:rsidRDefault="001D496D" w:rsidP="001D496D"/>
    <w:p w14:paraId="1D6C4EA5" w14:textId="5F11DA58" w:rsidR="001D496D" w:rsidRDefault="001D496D" w:rsidP="001D496D"/>
    <w:p w14:paraId="4AF249F8" w14:textId="4C0C8D6E" w:rsidR="001D496D" w:rsidRDefault="001D496D" w:rsidP="001D496D"/>
    <w:p w14:paraId="189A82BD" w14:textId="77777777" w:rsidR="001D496D" w:rsidRDefault="001D496D" w:rsidP="001D496D"/>
    <w:p w14:paraId="1EB57250" w14:textId="31EF2EC5" w:rsidR="001D496D" w:rsidRDefault="001D496D" w:rsidP="001D496D"/>
    <w:p w14:paraId="3FE20EE3" w14:textId="11E64B6B" w:rsidR="001D496D" w:rsidRDefault="001D496D" w:rsidP="001D496D"/>
    <w:p w14:paraId="4AE80670" w14:textId="424BC3DD" w:rsidR="001D496D" w:rsidRDefault="001D496D" w:rsidP="001D496D"/>
    <w:p w14:paraId="1EBAC6B7" w14:textId="77777777" w:rsidR="001D496D" w:rsidRDefault="001D496D" w:rsidP="001D496D">
      <w:pPr>
        <w:rPr>
          <w:sz w:val="44"/>
          <w:szCs w:val="44"/>
        </w:rPr>
      </w:pPr>
    </w:p>
    <w:p w14:paraId="2C4C2083" w14:textId="77777777" w:rsidR="001D496D" w:rsidRDefault="001D496D" w:rsidP="001D496D">
      <w:pPr>
        <w:rPr>
          <w:sz w:val="44"/>
          <w:szCs w:val="44"/>
        </w:rPr>
      </w:pPr>
    </w:p>
    <w:p w14:paraId="23B39B15" w14:textId="77777777" w:rsidR="001D496D" w:rsidRDefault="001D496D" w:rsidP="001D496D">
      <w:pPr>
        <w:rPr>
          <w:sz w:val="44"/>
          <w:szCs w:val="44"/>
        </w:rPr>
      </w:pPr>
    </w:p>
    <w:p w14:paraId="6275D3F8" w14:textId="7F881C53" w:rsidR="001D496D" w:rsidRPr="001D496D" w:rsidRDefault="001D496D" w:rsidP="001D496D">
      <w:pPr>
        <w:rPr>
          <w:sz w:val="40"/>
          <w:szCs w:val="40"/>
        </w:rPr>
      </w:pPr>
      <w:r w:rsidRPr="001D496D">
        <w:rPr>
          <w:sz w:val="40"/>
          <w:szCs w:val="40"/>
        </w:rPr>
        <w:t>Venkatesh Radhakrishnan</w:t>
      </w:r>
    </w:p>
    <w:p w14:paraId="20C485CE" w14:textId="52163A3C" w:rsidR="001D496D" w:rsidRPr="001D496D" w:rsidRDefault="001D496D" w:rsidP="001D496D">
      <w:pPr>
        <w:rPr>
          <w:sz w:val="40"/>
          <w:szCs w:val="40"/>
        </w:rPr>
      </w:pPr>
      <w:r w:rsidRPr="001D496D">
        <w:rPr>
          <w:sz w:val="40"/>
          <w:szCs w:val="40"/>
        </w:rPr>
        <w:t xml:space="preserve">Laxminarayen N V </w:t>
      </w:r>
    </w:p>
    <w:p w14:paraId="4268F1B5" w14:textId="553C0387" w:rsidR="001D496D" w:rsidRDefault="001D496D" w:rsidP="001D496D">
      <w:pPr>
        <w:tabs>
          <w:tab w:val="right" w:pos="9360"/>
        </w:tabs>
        <w:spacing w:before="80" w:line="240" w:lineRule="auto"/>
        <w:rPr>
          <w:sz w:val="40"/>
          <w:szCs w:val="40"/>
        </w:rPr>
      </w:pPr>
      <w:r w:rsidRPr="001D496D">
        <w:rPr>
          <w:sz w:val="40"/>
          <w:szCs w:val="40"/>
        </w:rPr>
        <w:t xml:space="preserve">Mohammed Noordeen </w:t>
      </w:r>
    </w:p>
    <w:p w14:paraId="7A60335F" w14:textId="4CC55048" w:rsidR="001D496D" w:rsidRPr="001D496D" w:rsidRDefault="001D496D" w:rsidP="001D496D">
      <w:pPr>
        <w:tabs>
          <w:tab w:val="right" w:pos="9360"/>
        </w:tabs>
        <w:spacing w:before="80" w:line="240" w:lineRule="auto"/>
        <w:rPr>
          <w:sz w:val="52"/>
          <w:szCs w:val="52"/>
        </w:rPr>
      </w:pPr>
      <w:r>
        <w:rPr>
          <w:sz w:val="52"/>
          <w:szCs w:val="52"/>
        </w:rPr>
        <w:lastRenderedPageBreak/>
        <w:t>INDEX</w:t>
      </w:r>
    </w:p>
    <w:sdt>
      <w:sdtPr>
        <w:id w:val="371502324"/>
        <w:docPartObj>
          <w:docPartGallery w:val="Table of Contents"/>
          <w:docPartUnique/>
        </w:docPartObj>
      </w:sdtPr>
      <w:sdtEndPr/>
      <w:sdtContent>
        <w:p w14:paraId="6DF0836D" w14:textId="25197423" w:rsidR="006648E0" w:rsidRDefault="001A2057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r w:rsidRPr="00781EB4">
            <w:rPr>
              <w:sz w:val="32"/>
              <w:szCs w:val="32"/>
            </w:rPr>
            <w:fldChar w:fldCharType="begin"/>
          </w:r>
          <w:r w:rsidRPr="00781EB4">
            <w:rPr>
              <w:sz w:val="32"/>
              <w:szCs w:val="32"/>
            </w:rPr>
            <w:instrText xml:space="preserve"> TOC \h \u \z </w:instrText>
          </w:r>
          <w:r w:rsidRPr="00781EB4">
            <w:rPr>
              <w:sz w:val="32"/>
              <w:szCs w:val="32"/>
            </w:rPr>
            <w:fldChar w:fldCharType="separate"/>
          </w:r>
          <w:hyperlink w:anchor="_Toc28018459" w:history="1">
            <w:r w:rsidR="006648E0" w:rsidRPr="00140760">
              <w:rPr>
                <w:rStyle w:val="Hyperlink"/>
                <w:noProof/>
              </w:rPr>
              <w:t>Architecture</w:t>
            </w:r>
            <w:r w:rsidR="006648E0">
              <w:rPr>
                <w:noProof/>
                <w:webHidden/>
              </w:rPr>
              <w:tab/>
            </w:r>
            <w:r w:rsidR="006648E0">
              <w:rPr>
                <w:noProof/>
                <w:webHidden/>
              </w:rPr>
              <w:fldChar w:fldCharType="begin"/>
            </w:r>
            <w:r w:rsidR="006648E0">
              <w:rPr>
                <w:noProof/>
                <w:webHidden/>
              </w:rPr>
              <w:instrText xml:space="preserve"> PAGEREF _Toc28018459 \h </w:instrText>
            </w:r>
            <w:r w:rsidR="006648E0">
              <w:rPr>
                <w:noProof/>
                <w:webHidden/>
              </w:rPr>
            </w:r>
            <w:r w:rsidR="006648E0">
              <w:rPr>
                <w:noProof/>
                <w:webHidden/>
              </w:rPr>
              <w:fldChar w:fldCharType="separate"/>
            </w:r>
            <w:r w:rsidR="006648E0">
              <w:rPr>
                <w:noProof/>
                <w:webHidden/>
              </w:rPr>
              <w:t>3</w:t>
            </w:r>
            <w:r w:rsidR="006648E0">
              <w:rPr>
                <w:noProof/>
                <w:webHidden/>
              </w:rPr>
              <w:fldChar w:fldCharType="end"/>
            </w:r>
          </w:hyperlink>
        </w:p>
        <w:p w14:paraId="3EEEDE44" w14:textId="140811C0" w:rsidR="006648E0" w:rsidRDefault="006648E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0" w:history="1">
            <w:r w:rsidRPr="00140760">
              <w:rPr>
                <w:rStyle w:val="Hyperlink"/>
                <w:noProof/>
              </w:rPr>
              <w:t>Flask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19F4E" w14:textId="7EA8949E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1" w:history="1">
            <w:r w:rsidRPr="00140760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0A628" w14:textId="1C4E7BE3" w:rsidR="006648E0" w:rsidRDefault="006648E0" w:rsidP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2" w:history="1">
            <w:r w:rsidRPr="00140760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337AD" w14:textId="52F829B6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4" w:history="1">
            <w:r w:rsidRPr="00140760">
              <w:rPr>
                <w:rStyle w:val="Hyperlink"/>
                <w:noProof/>
              </w:rPr>
              <w:t>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BDE76" w14:textId="5E680917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5" w:history="1">
            <w:r w:rsidRPr="00140760">
              <w:rPr>
                <w:rStyle w:val="Hyperlink"/>
                <w:noProof/>
              </w:rPr>
              <w:t>Sample of App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21CF2" w14:textId="0256A8EC" w:rsidR="006648E0" w:rsidRDefault="006648E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6" w:history="1">
            <w:r w:rsidRPr="00140760">
              <w:rPr>
                <w:rStyle w:val="Hyperlink"/>
                <w:noProof/>
              </w:rPr>
              <w:t>Tableau Dashboard with ins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D6613" w14:textId="48B260CE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7" w:history="1">
            <w:r w:rsidRPr="00140760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1D1E7" w14:textId="5CD2D02E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8" w:history="1">
            <w:r w:rsidRPr="00140760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E4D15" w14:textId="18C498CA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69" w:history="1">
            <w:r w:rsidRPr="00140760">
              <w:rPr>
                <w:rStyle w:val="Hyperlink"/>
                <w:noProof/>
              </w:rPr>
              <w:t>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DFE105" w14:textId="595577C8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0" w:history="1">
            <w:r w:rsidRPr="00140760">
              <w:rPr>
                <w:rStyle w:val="Hyperlink"/>
                <w:noProof/>
              </w:rPr>
              <w:t>Sample of Screen shot from the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82DBE" w14:textId="5D9872BC" w:rsidR="006648E0" w:rsidRDefault="006648E0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1" w:history="1">
            <w:r w:rsidRPr="00140760">
              <w:rPr>
                <w:rStyle w:val="Hyperlink"/>
                <w:noProof/>
              </w:rPr>
              <w:t>New Product Launch Seg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FC350" w14:textId="28B8695E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2" w:history="1">
            <w:r w:rsidRPr="00140760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F1E3E" w14:textId="5A1CF915" w:rsidR="006648E0" w:rsidRDefault="006648E0" w:rsidP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3" w:history="1">
            <w:r w:rsidRPr="00140760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82E40" w14:textId="39A86997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5" w:history="1">
            <w:r w:rsidRPr="00140760">
              <w:rPr>
                <w:rStyle w:val="Hyperlink"/>
                <w:noProof/>
              </w:rPr>
              <w:t>Expla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345AA" w14:textId="2C1D0A64" w:rsidR="006648E0" w:rsidRDefault="006648E0">
          <w:pPr>
            <w:pStyle w:val="TOC3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en-US"/>
            </w:rPr>
          </w:pPr>
          <w:hyperlink w:anchor="_Toc28018476" w:history="1">
            <w:r w:rsidRPr="00140760">
              <w:rPr>
                <w:rStyle w:val="Hyperlink"/>
                <w:noProof/>
              </w:rPr>
              <w:t>Sample of Screen shot from the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1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A42B7" w14:textId="72243A56" w:rsidR="000E7180" w:rsidRDefault="001A2057" w:rsidP="00781EB4">
          <w:pPr>
            <w:tabs>
              <w:tab w:val="right" w:pos="9360"/>
            </w:tabs>
            <w:spacing w:before="60" w:after="80" w:line="240" w:lineRule="auto"/>
            <w:rPr>
              <w:color w:val="000000"/>
            </w:rPr>
          </w:pPr>
          <w:r w:rsidRPr="00781EB4">
            <w:rPr>
              <w:sz w:val="32"/>
              <w:szCs w:val="32"/>
            </w:rPr>
            <w:fldChar w:fldCharType="end"/>
          </w:r>
        </w:p>
      </w:sdtContent>
    </w:sdt>
    <w:p w14:paraId="662E4543" w14:textId="77777777" w:rsidR="000E7180" w:rsidRDefault="000E7180"/>
    <w:p w14:paraId="174A9712" w14:textId="74B560BD" w:rsidR="001D496D" w:rsidRDefault="001D496D">
      <w:pPr>
        <w:pStyle w:val="Heading3"/>
        <w:rPr>
          <w:sz w:val="40"/>
          <w:szCs w:val="40"/>
        </w:rPr>
      </w:pPr>
      <w:bookmarkStart w:id="0" w:name="_r3omrwx8fh3w" w:colFirst="0" w:colLast="0"/>
      <w:bookmarkStart w:id="1" w:name="_2u29cknltoa5" w:colFirst="0" w:colLast="0"/>
      <w:bookmarkEnd w:id="0"/>
      <w:bookmarkEnd w:id="1"/>
    </w:p>
    <w:p w14:paraId="6D4D2DB1" w14:textId="44DEC308" w:rsidR="001D496D" w:rsidRDefault="001D496D" w:rsidP="001D496D"/>
    <w:p w14:paraId="3F532B6A" w14:textId="77777777" w:rsidR="001D496D" w:rsidRDefault="001D496D">
      <w:pPr>
        <w:pStyle w:val="Heading3"/>
        <w:rPr>
          <w:sz w:val="40"/>
          <w:szCs w:val="40"/>
        </w:rPr>
      </w:pPr>
    </w:p>
    <w:p w14:paraId="1976BDF6" w14:textId="77777777" w:rsidR="001D496D" w:rsidRDefault="001D496D"/>
    <w:p w14:paraId="0557225B" w14:textId="248C899A" w:rsidR="001D496D" w:rsidRDefault="001D496D"/>
    <w:p w14:paraId="3E878CCC" w14:textId="71313C42" w:rsidR="006648E0" w:rsidRDefault="006648E0"/>
    <w:p w14:paraId="08E19B21" w14:textId="5208EADF" w:rsidR="006648E0" w:rsidRDefault="006648E0"/>
    <w:p w14:paraId="3B275B75" w14:textId="6FEC674D" w:rsidR="006648E0" w:rsidRDefault="006648E0"/>
    <w:p w14:paraId="5B43DFF8" w14:textId="77777777" w:rsidR="006648E0" w:rsidRDefault="006648E0"/>
    <w:p w14:paraId="4084433C" w14:textId="77777777" w:rsidR="001D496D" w:rsidRDefault="001D496D"/>
    <w:p w14:paraId="795C7FBF" w14:textId="77777777" w:rsidR="001D496D" w:rsidRDefault="001D496D"/>
    <w:p w14:paraId="7B502BD3" w14:textId="77777777" w:rsidR="001D496D" w:rsidRDefault="001D496D"/>
    <w:p w14:paraId="2DD02B9B" w14:textId="77777777" w:rsidR="001D496D" w:rsidRDefault="001D496D"/>
    <w:p w14:paraId="26089A39" w14:textId="217F6BC9" w:rsidR="001D496D" w:rsidRPr="001D496D" w:rsidRDefault="001D496D">
      <w:pPr>
        <w:rPr>
          <w:sz w:val="40"/>
          <w:szCs w:val="40"/>
        </w:rPr>
      </w:pPr>
      <w:r>
        <w:rPr>
          <w:sz w:val="40"/>
          <w:szCs w:val="40"/>
        </w:rPr>
        <w:lastRenderedPageBreak/>
        <w:t>Solution Approach</w:t>
      </w:r>
    </w:p>
    <w:p w14:paraId="0A8B21B4" w14:textId="58F0B97B" w:rsidR="001D496D" w:rsidRPr="001D496D" w:rsidRDefault="001D496D">
      <w:pPr>
        <w:rPr>
          <w:sz w:val="32"/>
          <w:szCs w:val="32"/>
        </w:rPr>
      </w:pPr>
      <w:r>
        <w:rPr>
          <w:sz w:val="32"/>
          <w:szCs w:val="32"/>
        </w:rPr>
        <w:t>Overview</w:t>
      </w:r>
    </w:p>
    <w:p w14:paraId="169674E1" w14:textId="26259328" w:rsidR="000E7180" w:rsidRDefault="00781EB4">
      <w:r>
        <w:t xml:space="preserve">The Solution was first implemented in R but then we wanted the code to be platform </w:t>
      </w:r>
      <w:r w:rsidR="001D496D">
        <w:t>independent,</w:t>
      </w:r>
      <w:r>
        <w:t xml:space="preserve"> so we </w:t>
      </w:r>
      <w:r w:rsidR="001D496D">
        <w:t xml:space="preserve">translated the code in python. </w:t>
      </w:r>
    </w:p>
    <w:p w14:paraId="250E8C25" w14:textId="77777777" w:rsidR="000E7180" w:rsidRDefault="000E7180"/>
    <w:p w14:paraId="3A2327F5" w14:textId="77777777" w:rsidR="000E7180" w:rsidRDefault="001A2057">
      <w:pPr>
        <w:numPr>
          <w:ilvl w:val="0"/>
          <w:numId w:val="4"/>
        </w:numPr>
      </w:pPr>
      <w:r>
        <w:t>AWS CloudWatch Event Rule</w:t>
      </w:r>
    </w:p>
    <w:p w14:paraId="71C0A48A" w14:textId="77777777" w:rsidR="000E7180" w:rsidRDefault="001A2057">
      <w:pPr>
        <w:numPr>
          <w:ilvl w:val="0"/>
          <w:numId w:val="4"/>
        </w:numPr>
      </w:pPr>
      <w:r>
        <w:t>AWS Lambda function</w:t>
      </w:r>
    </w:p>
    <w:p w14:paraId="0675275D" w14:textId="4A3D11D4" w:rsidR="000E7180" w:rsidRDefault="000E7180">
      <w:pPr>
        <w:ind w:left="720"/>
      </w:pPr>
    </w:p>
    <w:p w14:paraId="5773DD8C" w14:textId="23E1C856" w:rsidR="000E7180" w:rsidRDefault="001A2057">
      <w:pPr>
        <w:pStyle w:val="Heading3"/>
      </w:pPr>
      <w:bookmarkStart w:id="2" w:name="_Toc28018459"/>
      <w:r>
        <w:t>Architecture</w:t>
      </w:r>
      <w:bookmarkEnd w:id="2"/>
    </w:p>
    <w:p w14:paraId="5949D428" w14:textId="7FDBDBEB" w:rsidR="004114D1" w:rsidRDefault="00925EAC" w:rsidP="004114D1">
      <w:r>
        <w:rPr>
          <w:noProof/>
        </w:rPr>
        <w:drawing>
          <wp:inline distT="0" distB="0" distL="0" distR="0" wp14:anchorId="24074153" wp14:editId="53BFD81E">
            <wp:extent cx="6027420" cy="3256925"/>
            <wp:effectExtent l="0" t="0" r="0" b="635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7451" cy="32677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126DF2" w14:textId="6B9F4C95" w:rsidR="000E7180" w:rsidRDefault="001A2057" w:rsidP="004114D1">
      <w:r>
        <w:t>Explanation</w:t>
      </w:r>
    </w:p>
    <w:p w14:paraId="6F10BC4C" w14:textId="5EFB4038" w:rsidR="000E7180" w:rsidRDefault="000E7180"/>
    <w:p w14:paraId="5EAF8D49" w14:textId="05A0D1B5" w:rsidR="009B6573" w:rsidRDefault="00925EAC" w:rsidP="009B6573">
      <w:pPr>
        <w:numPr>
          <w:ilvl w:val="0"/>
          <w:numId w:val="5"/>
        </w:numPr>
      </w:pPr>
      <w:r>
        <w:t>The solution for the prediction is written in R first using all the features in the data</w:t>
      </w:r>
      <w:r w:rsidR="009B6573">
        <w:t>. The R code can be opened using R studio or any other IDE of choice</w:t>
      </w:r>
    </w:p>
    <w:p w14:paraId="2BB77C86" w14:textId="22F651DF" w:rsidR="009B6573" w:rsidRDefault="009B6573" w:rsidP="009B6573">
      <w:pPr>
        <w:numPr>
          <w:ilvl w:val="0"/>
          <w:numId w:val="5"/>
        </w:numPr>
      </w:pPr>
      <w:r>
        <w:t>The same was then converted into python to provide platform flexibility to the organization</w:t>
      </w:r>
    </w:p>
    <w:p w14:paraId="41A24A71" w14:textId="25C7AA5B" w:rsidR="000E7180" w:rsidRDefault="009B6573">
      <w:pPr>
        <w:numPr>
          <w:ilvl w:val="0"/>
          <w:numId w:val="5"/>
        </w:numPr>
      </w:pPr>
      <w:r>
        <w:t xml:space="preserve">On the other hand, a dashboard was built with the same data. Sample insights are attached with in the folder </w:t>
      </w:r>
      <w:r>
        <w:rPr>
          <w:b/>
          <w:bCs/>
        </w:rPr>
        <w:t xml:space="preserve">Dashboard &amp; Insights. </w:t>
      </w:r>
    </w:p>
    <w:p w14:paraId="0A0EA2A7" w14:textId="320CDA6A" w:rsidR="000E7180" w:rsidRDefault="009B6573">
      <w:pPr>
        <w:numPr>
          <w:ilvl w:val="0"/>
          <w:numId w:val="5"/>
        </w:numPr>
      </w:pPr>
      <w:r>
        <w:t>Five Important numerical features were then selected and then using flask a web app is built</w:t>
      </w:r>
      <w:r w:rsidR="00357335">
        <w:t xml:space="preserve"> so that anybody can make use of this </w:t>
      </w:r>
    </w:p>
    <w:p w14:paraId="11F28F6D" w14:textId="03A2563F" w:rsidR="000E7180" w:rsidRDefault="00357335">
      <w:pPr>
        <w:pStyle w:val="Heading1"/>
      </w:pPr>
      <w:bookmarkStart w:id="3" w:name="_yew05fiphfpq" w:colFirst="0" w:colLast="0"/>
      <w:bookmarkStart w:id="4" w:name="_Toc28018460"/>
      <w:bookmarkEnd w:id="3"/>
      <w:r>
        <w:lastRenderedPageBreak/>
        <w:t>Flask APP</w:t>
      </w:r>
      <w:bookmarkEnd w:id="4"/>
    </w:p>
    <w:p w14:paraId="2174FA81" w14:textId="77777777" w:rsidR="000E7180" w:rsidRDefault="001A2057">
      <w:pPr>
        <w:pStyle w:val="Heading3"/>
      </w:pPr>
      <w:bookmarkStart w:id="5" w:name="_Toc28018461"/>
      <w:r>
        <w:t>Overview</w:t>
      </w:r>
      <w:bookmarkEnd w:id="5"/>
    </w:p>
    <w:p w14:paraId="1FBAD94B" w14:textId="0E488780" w:rsidR="000E7180" w:rsidRDefault="00357335">
      <w:r w:rsidRPr="00357335">
        <w:t>Flask is a popular Python web framework, meaning it is a third-party Python library used for developing web applications.</w:t>
      </w:r>
      <w:r>
        <w:t xml:space="preserve"> </w:t>
      </w:r>
    </w:p>
    <w:p w14:paraId="1AD8C8A7" w14:textId="31CB00DC" w:rsidR="0021264A" w:rsidRDefault="00357335">
      <w:r w:rsidRPr="00357335">
        <w:t>However, deploying a flask application that has been built with your main Python installation can be a bad idea sometimes. Furthermore, it is not advisable to even start creating a web app using your main Python installation. Because you use Python for many other things, there can be a lot going in that installation.</w:t>
      </w:r>
    </w:p>
    <w:p w14:paraId="075484F8" w14:textId="77777777" w:rsidR="0021264A" w:rsidRDefault="0021264A"/>
    <w:p w14:paraId="5966102B" w14:textId="3B8724C0" w:rsidR="0021264A" w:rsidRPr="00357335" w:rsidRDefault="00357335" w:rsidP="00357335">
      <w:pPr>
        <w:rPr>
          <w:lang w:val="en-US"/>
        </w:rPr>
      </w:pPr>
      <w:r w:rsidRPr="00357335">
        <w:rPr>
          <w:lang w:val="en-US"/>
        </w:rPr>
        <w:t xml:space="preserve">You can then create a virtual environment. </w:t>
      </w:r>
    </w:p>
    <w:p w14:paraId="26F4CBD8" w14:textId="175BA4DD" w:rsidR="000E7180" w:rsidRDefault="00357335">
      <w:pPr>
        <w:rPr>
          <w:rFonts w:ascii="Consolas" w:hAnsi="Consolas"/>
        </w:rPr>
      </w:pPr>
      <w:r w:rsidRPr="00357335">
        <w:rPr>
          <w:rFonts w:ascii="Consolas" w:hAnsi="Consolas"/>
          <w:highlight w:val="lightGray"/>
        </w:rPr>
        <w:t xml:space="preserve">python –m </w:t>
      </w:r>
      <w:proofErr w:type="spellStart"/>
      <w:r w:rsidRPr="00357335">
        <w:rPr>
          <w:rFonts w:ascii="Consolas" w:hAnsi="Consolas"/>
          <w:highlight w:val="lightGray"/>
        </w:rPr>
        <w:t>venv</w:t>
      </w:r>
      <w:proofErr w:type="spellEnd"/>
      <w:r w:rsidRPr="00357335">
        <w:rPr>
          <w:rFonts w:ascii="Consolas" w:hAnsi="Consolas"/>
          <w:highlight w:val="lightGray"/>
        </w:rPr>
        <w:t> virtual</w:t>
      </w:r>
    </w:p>
    <w:p w14:paraId="31D072CD" w14:textId="125F5C43" w:rsidR="0021264A" w:rsidRPr="0021264A" w:rsidRDefault="0021264A">
      <w:pPr>
        <w:rPr>
          <w:rFonts w:ascii="Consolas" w:hAnsi="Consolas"/>
        </w:rPr>
      </w:pPr>
      <w:proofErr w:type="spellStart"/>
      <w:r>
        <w:rPr>
          <w:rFonts w:ascii="Consolas" w:hAnsi="Consolas"/>
        </w:rPr>
        <w:t>venv</w:t>
      </w:r>
      <w:proofErr w:type="spellEnd"/>
      <w:r>
        <w:rPr>
          <w:rFonts w:ascii="Consolas" w:hAnsi="Consolas"/>
        </w:rPr>
        <w:t xml:space="preserve"> here is the name of the virtual environment</w:t>
      </w:r>
    </w:p>
    <w:p w14:paraId="183CD465" w14:textId="2CAFA9EC" w:rsidR="000E7180" w:rsidRDefault="001A2057">
      <w:pPr>
        <w:pStyle w:val="Heading3"/>
      </w:pPr>
      <w:bookmarkStart w:id="6" w:name="_Toc28018462"/>
      <w:r>
        <w:t>Architectur</w:t>
      </w:r>
      <w:r w:rsidR="0021264A">
        <w:t>e</w:t>
      </w:r>
      <w:bookmarkEnd w:id="6"/>
    </w:p>
    <w:p w14:paraId="70ACDFA2" w14:textId="4445E329" w:rsidR="000E7180" w:rsidRPr="0021264A" w:rsidRDefault="0021264A" w:rsidP="0021264A">
      <w:pPr>
        <w:pStyle w:val="Heading3"/>
        <w:jc w:val="center"/>
        <w:rPr>
          <w:i/>
          <w:iCs/>
        </w:rPr>
      </w:pPr>
      <w:bookmarkStart w:id="7" w:name="_en18tmiebybw" w:colFirst="0" w:colLast="0"/>
      <w:bookmarkStart w:id="8" w:name="_Toc28018463"/>
      <w:bookmarkEnd w:id="7"/>
      <w:r w:rsidRPr="0021264A">
        <w:rPr>
          <w:i/>
          <w:iCs/>
          <w:noProof/>
        </w:rPr>
        <w:drawing>
          <wp:inline distT="0" distB="0" distL="0" distR="0" wp14:anchorId="2B0DAD00" wp14:editId="4A980007">
            <wp:extent cx="4730750" cy="1884045"/>
            <wp:effectExtent l="0" t="0" r="0" b="1905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8"/>
    </w:p>
    <w:p w14:paraId="330C4BDA" w14:textId="77777777" w:rsidR="000E7180" w:rsidRPr="0021264A" w:rsidRDefault="000E7180"/>
    <w:p w14:paraId="79C6C9BA" w14:textId="77777777" w:rsidR="000E7180" w:rsidRPr="0021264A" w:rsidRDefault="001A2057">
      <w:pPr>
        <w:pStyle w:val="Heading3"/>
      </w:pPr>
      <w:bookmarkStart w:id="9" w:name="_Toc28018464"/>
      <w:r w:rsidRPr="0021264A">
        <w:t>Explanation</w:t>
      </w:r>
      <w:bookmarkEnd w:id="9"/>
    </w:p>
    <w:p w14:paraId="5A35D51D" w14:textId="77777777" w:rsidR="000E7180" w:rsidRPr="0021264A" w:rsidRDefault="000E7180"/>
    <w:p w14:paraId="5E3D8CC7" w14:textId="424873A1" w:rsidR="000E7180" w:rsidRDefault="0021264A">
      <w:pPr>
        <w:numPr>
          <w:ilvl w:val="0"/>
          <w:numId w:val="5"/>
        </w:numPr>
      </w:pPr>
      <w:r w:rsidRPr="0021264A">
        <w:t xml:space="preserve">After we have our virtual environment set </w:t>
      </w:r>
      <w:proofErr w:type="gramStart"/>
      <w:r w:rsidRPr="0021264A">
        <w:t>up</w:t>
      </w:r>
      <w:proofErr w:type="gramEnd"/>
      <w:r w:rsidRPr="0021264A">
        <w:t xml:space="preserve"> we start it by using the command </w:t>
      </w:r>
    </w:p>
    <w:p w14:paraId="7088B2F0" w14:textId="7630DDB7" w:rsidR="0021264A" w:rsidRPr="0021264A" w:rsidRDefault="0021264A" w:rsidP="0021264A">
      <w:pPr>
        <w:ind w:left="360"/>
        <w:rPr>
          <w:rFonts w:ascii="Consolas" w:hAnsi="Consolas"/>
        </w:rPr>
      </w:pPr>
      <w:r w:rsidRPr="0021264A">
        <w:rPr>
          <w:rFonts w:ascii="Consolas" w:hAnsi="Consolas"/>
          <w:highlight w:val="lightGray"/>
        </w:rPr>
        <w:t xml:space="preserve">Activate </w:t>
      </w:r>
      <w:proofErr w:type="spellStart"/>
      <w:r w:rsidRPr="0021264A">
        <w:rPr>
          <w:rFonts w:ascii="Consolas" w:hAnsi="Consolas"/>
          <w:highlight w:val="lightGray"/>
        </w:rPr>
        <w:t>venv</w:t>
      </w:r>
      <w:proofErr w:type="spellEnd"/>
      <w:r w:rsidRPr="0021264A">
        <w:rPr>
          <w:rFonts w:ascii="Consolas" w:hAnsi="Consolas"/>
        </w:rPr>
        <w:t xml:space="preserve"> in the command prompt</w:t>
      </w:r>
    </w:p>
    <w:p w14:paraId="6851C99F" w14:textId="0162F772" w:rsidR="0021264A" w:rsidRPr="0021264A" w:rsidRDefault="0021264A" w:rsidP="0021264A">
      <w:pPr>
        <w:numPr>
          <w:ilvl w:val="0"/>
          <w:numId w:val="5"/>
        </w:numPr>
      </w:pPr>
      <w:r>
        <w:t xml:space="preserve">Navigate to the </w:t>
      </w:r>
      <w:proofErr w:type="spellStart"/>
      <w:r>
        <w:rPr>
          <w:b/>
          <w:bCs/>
        </w:rPr>
        <w:t>flask_APP</w:t>
      </w:r>
      <w:proofErr w:type="spellEnd"/>
      <w:r>
        <w:rPr>
          <w:b/>
          <w:bCs/>
        </w:rPr>
        <w:t xml:space="preserve"> </w:t>
      </w:r>
      <w:r>
        <w:t xml:space="preserve">folder </w:t>
      </w:r>
    </w:p>
    <w:p w14:paraId="7A4EA6ED" w14:textId="4E1E745D" w:rsidR="000E7180" w:rsidRDefault="0021264A">
      <w:pPr>
        <w:numPr>
          <w:ilvl w:val="0"/>
          <w:numId w:val="5"/>
        </w:numPr>
      </w:pPr>
      <w:r>
        <w:t xml:space="preserve">Install all the necessary packages from the </w:t>
      </w:r>
      <w:r w:rsidRPr="0021264A">
        <w:rPr>
          <w:b/>
          <w:bCs/>
        </w:rPr>
        <w:t>requirements.txt</w:t>
      </w:r>
      <w:r>
        <w:rPr>
          <w:b/>
          <w:bCs/>
        </w:rPr>
        <w:t xml:space="preserve"> </w:t>
      </w:r>
      <w:r>
        <w:t>which is also located in the same folder by using the command</w:t>
      </w:r>
    </w:p>
    <w:p w14:paraId="65C0295F" w14:textId="5FB60221" w:rsidR="0021264A" w:rsidRPr="0021264A" w:rsidRDefault="0021264A" w:rsidP="0021264A">
      <w:pPr>
        <w:ind w:left="360"/>
        <w:rPr>
          <w:rFonts w:ascii="Consolas" w:hAnsi="Consolas"/>
        </w:rPr>
      </w:pPr>
      <w:r>
        <w:rPr>
          <w:rFonts w:ascii="Consolas" w:hAnsi="Consolas"/>
          <w:highlight w:val="lightGray"/>
        </w:rPr>
        <w:t>p</w:t>
      </w:r>
      <w:r w:rsidRPr="0021264A">
        <w:rPr>
          <w:rFonts w:ascii="Consolas" w:hAnsi="Consolas"/>
          <w:highlight w:val="lightGray"/>
        </w:rPr>
        <w:t>ip install -r requirements.txt</w:t>
      </w:r>
    </w:p>
    <w:p w14:paraId="675DF6BF" w14:textId="4BC0DA8C" w:rsidR="0021264A" w:rsidRDefault="0021264A">
      <w:pPr>
        <w:numPr>
          <w:ilvl w:val="0"/>
          <w:numId w:val="5"/>
        </w:numPr>
      </w:pPr>
      <w:r>
        <w:t xml:space="preserve">Now run the app.py using the command </w:t>
      </w:r>
    </w:p>
    <w:p w14:paraId="408D1C21" w14:textId="220D92D1" w:rsidR="0021264A" w:rsidRPr="0021264A" w:rsidRDefault="0021264A" w:rsidP="0021264A">
      <w:pPr>
        <w:ind w:left="360"/>
        <w:rPr>
          <w:rFonts w:ascii="Consolas" w:hAnsi="Consolas"/>
        </w:rPr>
      </w:pPr>
      <w:r w:rsidRPr="0021264A">
        <w:rPr>
          <w:rFonts w:ascii="Consolas" w:hAnsi="Consolas"/>
          <w:highlight w:val="lightGray"/>
        </w:rPr>
        <w:t>Python app.py</w:t>
      </w:r>
      <w:r w:rsidRPr="0021264A">
        <w:rPr>
          <w:rFonts w:ascii="Consolas" w:hAnsi="Consolas"/>
        </w:rPr>
        <w:t xml:space="preserve"> </w:t>
      </w:r>
    </w:p>
    <w:p w14:paraId="196608AD" w14:textId="6A6825D0" w:rsidR="0021264A" w:rsidRDefault="0021264A">
      <w:pPr>
        <w:numPr>
          <w:ilvl w:val="0"/>
          <w:numId w:val="5"/>
        </w:numPr>
      </w:pPr>
      <w:r>
        <w:t>Note all the steps listed above are for window</w:t>
      </w:r>
      <w:r w:rsidR="00E14AFA">
        <w:t>s</w:t>
      </w:r>
    </w:p>
    <w:p w14:paraId="3666BCDF" w14:textId="77777777" w:rsidR="000E7180" w:rsidRDefault="000E7180">
      <w:pPr>
        <w:ind w:left="720"/>
        <w:rPr>
          <w:sz w:val="20"/>
          <w:szCs w:val="20"/>
          <w:shd w:val="clear" w:color="auto" w:fill="D9D9D9"/>
        </w:rPr>
      </w:pPr>
    </w:p>
    <w:p w14:paraId="31B7F07B" w14:textId="306B4755" w:rsidR="000E7180" w:rsidRDefault="001A2057">
      <w:pPr>
        <w:pStyle w:val="Heading3"/>
      </w:pPr>
      <w:bookmarkStart w:id="10" w:name="_y5h61s7jgoud" w:colFirst="0" w:colLast="0"/>
      <w:bookmarkStart w:id="11" w:name="_egmyswnlihs2" w:colFirst="0" w:colLast="0"/>
      <w:bookmarkStart w:id="12" w:name="_w0sleh2ma6em" w:colFirst="0" w:colLast="0"/>
      <w:bookmarkStart w:id="13" w:name="_sgu0nayd19ud" w:colFirst="0" w:colLast="0"/>
      <w:bookmarkStart w:id="14" w:name="_q36xjfqypgbr" w:colFirst="0" w:colLast="0"/>
      <w:bookmarkStart w:id="15" w:name="_knlba4up1ffk" w:colFirst="0" w:colLast="0"/>
      <w:bookmarkStart w:id="16" w:name="_Toc28018465"/>
      <w:bookmarkEnd w:id="10"/>
      <w:bookmarkEnd w:id="11"/>
      <w:bookmarkEnd w:id="12"/>
      <w:bookmarkEnd w:id="13"/>
      <w:bookmarkEnd w:id="14"/>
      <w:bookmarkEnd w:id="15"/>
      <w:r>
        <w:lastRenderedPageBreak/>
        <w:t xml:space="preserve">Sample of </w:t>
      </w:r>
      <w:r w:rsidR="00E14AFA">
        <w:t>App run</w:t>
      </w:r>
      <w:bookmarkEnd w:id="16"/>
      <w:r>
        <w:t xml:space="preserve"> </w:t>
      </w:r>
    </w:p>
    <w:p w14:paraId="683B843C" w14:textId="7A640CB9" w:rsidR="00E14AFA" w:rsidRPr="00E14AFA" w:rsidRDefault="00E14AFA" w:rsidP="00E14AFA">
      <w:r>
        <w:t>Activating the virtual environment called dash</w:t>
      </w:r>
    </w:p>
    <w:p w14:paraId="325EBB20" w14:textId="6B4904B3" w:rsidR="00E14AFA" w:rsidRDefault="00E14AFA" w:rsidP="00E14AFA">
      <w:r>
        <w:rPr>
          <w:noProof/>
        </w:rPr>
        <w:drawing>
          <wp:inline distT="0" distB="0" distL="0" distR="0" wp14:anchorId="1763BBB8" wp14:editId="156DBB0A">
            <wp:extent cx="5943600" cy="412115"/>
            <wp:effectExtent l="0" t="0" r="0" b="698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2BA7" w14:textId="729D3509" w:rsidR="00E14AFA" w:rsidRDefault="00E14AFA" w:rsidP="00E14AFA"/>
    <w:p w14:paraId="14089E86" w14:textId="04DABF89" w:rsidR="00E14AFA" w:rsidRDefault="00E14AFA" w:rsidP="00E14AFA">
      <w:r>
        <w:t>Dash Activated:</w:t>
      </w:r>
    </w:p>
    <w:p w14:paraId="56F2922E" w14:textId="3C69AC89" w:rsidR="00E14AFA" w:rsidRDefault="00E14AFA" w:rsidP="00E14AFA">
      <w:r>
        <w:rPr>
          <w:noProof/>
        </w:rPr>
        <w:drawing>
          <wp:inline distT="0" distB="0" distL="0" distR="0" wp14:anchorId="4A6AAD6D" wp14:editId="798C0510">
            <wp:extent cx="2524125" cy="742950"/>
            <wp:effectExtent l="0" t="0" r="9525" b="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CD06C" w14:textId="6C7BD4B3" w:rsidR="00E14AFA" w:rsidRDefault="00E14AFA" w:rsidP="00E14AFA">
      <w:r>
        <w:t xml:space="preserve">Running the app: </w:t>
      </w:r>
    </w:p>
    <w:p w14:paraId="659BB848" w14:textId="25399292" w:rsidR="00E14AFA" w:rsidRDefault="00E14AFA" w:rsidP="00E14AFA">
      <w:r>
        <w:rPr>
          <w:noProof/>
        </w:rPr>
        <w:drawing>
          <wp:inline distT="0" distB="0" distL="0" distR="0" wp14:anchorId="41576262" wp14:editId="2E664A35">
            <wp:extent cx="5943600" cy="3091180"/>
            <wp:effectExtent l="0" t="0" r="0" b="0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B12C" w14:textId="4FC64F58" w:rsidR="00E14AFA" w:rsidRDefault="00E14AFA" w:rsidP="00E14AFA"/>
    <w:p w14:paraId="78915DFF" w14:textId="65103543" w:rsidR="000E7180" w:rsidRDefault="00E14AFA">
      <w:r>
        <w:t>Now the app is active in port: 127.0.0.1:8080</w:t>
      </w:r>
    </w:p>
    <w:p w14:paraId="39D83776" w14:textId="65E1FD06" w:rsidR="00E14AFA" w:rsidRDefault="00E14AFA" w:rsidP="00E14AFA">
      <w:pPr>
        <w:jc w:val="center"/>
      </w:pPr>
      <w:r>
        <w:rPr>
          <w:noProof/>
        </w:rPr>
        <w:drawing>
          <wp:inline distT="0" distB="0" distL="0" distR="0" wp14:anchorId="29B4B023" wp14:editId="3556BD15">
            <wp:extent cx="5011243" cy="2413000"/>
            <wp:effectExtent l="0" t="0" r="0" b="635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1595" cy="24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844B3" w14:textId="31BD8A44" w:rsidR="000E7180" w:rsidRDefault="00E14AFA" w:rsidP="00E14AFA">
      <w:pPr>
        <w:pStyle w:val="Heading1"/>
      </w:pPr>
      <w:bookmarkStart w:id="17" w:name="_y4emvimslvgw" w:colFirst="0" w:colLast="0"/>
      <w:bookmarkStart w:id="18" w:name="_Toc28018466"/>
      <w:bookmarkEnd w:id="17"/>
      <w:r>
        <w:lastRenderedPageBreak/>
        <w:t>Tableau Dashboard with insights</w:t>
      </w:r>
      <w:bookmarkEnd w:id="18"/>
    </w:p>
    <w:p w14:paraId="4B207121" w14:textId="77777777" w:rsidR="000E7180" w:rsidRDefault="001A2057">
      <w:pPr>
        <w:pStyle w:val="Heading3"/>
      </w:pPr>
      <w:bookmarkStart w:id="19" w:name="_Toc28018467"/>
      <w:r>
        <w:t>O</w:t>
      </w:r>
      <w:r>
        <w:t>verview</w:t>
      </w:r>
      <w:bookmarkEnd w:id="19"/>
    </w:p>
    <w:p w14:paraId="4BE79201" w14:textId="664AC82C" w:rsidR="00E14AFA" w:rsidRDefault="00E14AFA">
      <w:r w:rsidRPr="00E14AFA">
        <w:t>Tableau is a powerful and fastest growing data visualization tool used in the Business Intelligence Industry. It helps in simplifying raw data into the very easily understandable format.</w:t>
      </w:r>
    </w:p>
    <w:p w14:paraId="6A577342" w14:textId="77777777" w:rsidR="000E7180" w:rsidRDefault="000E7180"/>
    <w:p w14:paraId="37EDA782" w14:textId="6AD0E16A" w:rsidR="000E7180" w:rsidRDefault="001A2057">
      <w:pPr>
        <w:pStyle w:val="Heading3"/>
      </w:pPr>
      <w:bookmarkStart w:id="20" w:name="_Toc28018468"/>
      <w:r>
        <w:t>Architecture</w:t>
      </w:r>
      <w:bookmarkEnd w:id="20"/>
    </w:p>
    <w:p w14:paraId="6A649C1C" w14:textId="7ED4D433" w:rsidR="00E14AFA" w:rsidRPr="00E14AFA" w:rsidRDefault="00E14AFA" w:rsidP="00E14AFA">
      <w:r>
        <w:rPr>
          <w:noProof/>
        </w:rPr>
        <w:drawing>
          <wp:inline distT="0" distB="0" distL="0" distR="0" wp14:anchorId="5B7608B8" wp14:editId="3CEB970E">
            <wp:extent cx="5944870" cy="840769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153" cy="8618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3FFBB9" w14:textId="17386D96" w:rsidR="000E7180" w:rsidRDefault="001A2057">
      <w:pPr>
        <w:pStyle w:val="Heading3"/>
      </w:pPr>
      <w:bookmarkStart w:id="21" w:name="_Toc28018469"/>
      <w:r>
        <w:t>Explanation</w:t>
      </w:r>
      <w:bookmarkEnd w:id="21"/>
    </w:p>
    <w:p w14:paraId="38A8A559" w14:textId="77777777" w:rsidR="000E7180" w:rsidRDefault="000E7180"/>
    <w:p w14:paraId="38DC2990" w14:textId="0FE90529" w:rsidR="000E7180" w:rsidRDefault="00E14AFA">
      <w:pPr>
        <w:numPr>
          <w:ilvl w:val="0"/>
          <w:numId w:val="5"/>
        </w:numPr>
      </w:pPr>
      <w:r>
        <w:t xml:space="preserve">We read the data into the tableau </w:t>
      </w:r>
      <w:r w:rsidR="00FD2160">
        <w:t>and then we have created visualizations that would help us in understanding the actionable insights needed to make an effective business decision</w:t>
      </w:r>
    </w:p>
    <w:p w14:paraId="59CA682C" w14:textId="07A91B4D" w:rsidR="000E7180" w:rsidRDefault="00FD2160">
      <w:pPr>
        <w:numPr>
          <w:ilvl w:val="0"/>
          <w:numId w:val="5"/>
        </w:numPr>
      </w:pPr>
      <w:r>
        <w:t>Here all the visualizations are created using the tableau version 2019.3</w:t>
      </w:r>
    </w:p>
    <w:p w14:paraId="731F34FF" w14:textId="50BB5FBA" w:rsidR="00FD2160" w:rsidRDefault="00FD2160" w:rsidP="00FD2160">
      <w:pPr>
        <w:numPr>
          <w:ilvl w:val="0"/>
          <w:numId w:val="5"/>
        </w:numPr>
      </w:pPr>
      <w:r>
        <w:t xml:space="preserve">Tableau is a paid tool and to make effective use of it we will need to keep updating the versions and get the license for the same. If </w:t>
      </w:r>
      <w:proofErr w:type="gramStart"/>
      <w:r>
        <w:t>not</w:t>
      </w:r>
      <w:proofErr w:type="gramEnd"/>
      <w:r>
        <w:t xml:space="preserve"> we can make use of a Tableau reader just to open it and interact with it. Any version any platform no issues</w:t>
      </w:r>
    </w:p>
    <w:p w14:paraId="5F4530D1" w14:textId="4A1B3DD8" w:rsidR="000E7180" w:rsidRDefault="001A2057">
      <w:pPr>
        <w:pStyle w:val="Heading3"/>
      </w:pPr>
      <w:bookmarkStart w:id="22" w:name="_ecpsqu3tgfcn" w:colFirst="0" w:colLast="0"/>
      <w:bookmarkStart w:id="23" w:name="_Toc28018470"/>
      <w:bookmarkEnd w:id="22"/>
      <w:r>
        <w:t xml:space="preserve">Sample of </w:t>
      </w:r>
      <w:r w:rsidR="00FD2160">
        <w:t>Screen shot</w:t>
      </w:r>
      <w:r>
        <w:t xml:space="preserve"> from the component</w:t>
      </w:r>
      <w:bookmarkEnd w:id="23"/>
    </w:p>
    <w:p w14:paraId="12205F5D" w14:textId="617065AA" w:rsidR="00FD2160" w:rsidRDefault="00FD2160" w:rsidP="00FD2160">
      <w:pPr>
        <w:rPr>
          <w:noProof/>
        </w:rPr>
      </w:pPr>
      <w:r>
        <w:rPr>
          <w:noProof/>
        </w:rPr>
        <w:drawing>
          <wp:inline distT="0" distB="0" distL="0" distR="0" wp14:anchorId="2FF91B87" wp14:editId="5B9C76E2">
            <wp:extent cx="5943600" cy="2565400"/>
            <wp:effectExtent l="0" t="0" r="0" b="635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B47F0" w14:textId="2BF38E5C" w:rsidR="000E7180" w:rsidRDefault="00FD2160">
      <w:pPr>
        <w:pStyle w:val="Heading1"/>
      </w:pPr>
      <w:bookmarkStart w:id="24" w:name="_3icupynovi5j" w:colFirst="0" w:colLast="0"/>
      <w:bookmarkStart w:id="25" w:name="_gw5r16361son" w:colFirst="0" w:colLast="0"/>
      <w:bookmarkStart w:id="26" w:name="_Toc28018471"/>
      <w:bookmarkEnd w:id="24"/>
      <w:bookmarkEnd w:id="25"/>
      <w:r>
        <w:lastRenderedPageBreak/>
        <w:t>New Product Launch Segmentation</w:t>
      </w:r>
      <w:bookmarkEnd w:id="26"/>
    </w:p>
    <w:p w14:paraId="2F43A2EC" w14:textId="77777777" w:rsidR="000E7180" w:rsidRDefault="001A2057">
      <w:pPr>
        <w:pStyle w:val="Heading3"/>
      </w:pPr>
      <w:bookmarkStart w:id="27" w:name="_p2ghikth8vwd" w:colFirst="0" w:colLast="0"/>
      <w:bookmarkStart w:id="28" w:name="_Toc28018472"/>
      <w:bookmarkEnd w:id="27"/>
      <w:r>
        <w:t>Overview</w:t>
      </w:r>
      <w:bookmarkEnd w:id="28"/>
    </w:p>
    <w:p w14:paraId="09A24751" w14:textId="3E67CDFC" w:rsidR="000E7180" w:rsidRDefault="00FD2160">
      <w:r w:rsidRPr="00FD2160">
        <w:rPr>
          <w:b/>
          <w:bCs/>
        </w:rPr>
        <w:t>Clustering</w:t>
      </w:r>
      <w:r w:rsidRPr="00FD2160">
        <w:t xml:space="preserve"> is the task of dividing the population or data points into </w:t>
      </w:r>
      <w:proofErr w:type="gramStart"/>
      <w:r w:rsidRPr="00FD2160">
        <w:t>a number of</w:t>
      </w:r>
      <w:proofErr w:type="gramEnd"/>
      <w:r w:rsidRPr="00FD2160">
        <w:t xml:space="preserve"> groups such that data points in the same groups are more similar to other data points in the same group and dissimilar to the data points in other groups.</w:t>
      </w:r>
    </w:p>
    <w:p w14:paraId="1D68B45F" w14:textId="77777777" w:rsidR="000E7180" w:rsidRDefault="001A2057">
      <w:pPr>
        <w:pStyle w:val="Heading3"/>
      </w:pPr>
      <w:bookmarkStart w:id="29" w:name="_a24ggrrufcwx" w:colFirst="0" w:colLast="0"/>
      <w:bookmarkStart w:id="30" w:name="_Toc28018473"/>
      <w:bookmarkEnd w:id="29"/>
      <w:r>
        <w:t>Architecture</w:t>
      </w:r>
      <w:bookmarkEnd w:id="30"/>
    </w:p>
    <w:p w14:paraId="7491D1F9" w14:textId="49F875B4" w:rsidR="000E7180" w:rsidRDefault="00FD2160">
      <w:pPr>
        <w:pStyle w:val="Heading3"/>
      </w:pPr>
      <w:bookmarkStart w:id="31" w:name="_tb9dk2hswb6h" w:colFirst="0" w:colLast="0"/>
      <w:bookmarkStart w:id="32" w:name="_Toc28018474"/>
      <w:bookmarkEnd w:id="31"/>
      <w:r>
        <w:rPr>
          <w:noProof/>
        </w:rPr>
        <w:drawing>
          <wp:inline distT="0" distB="0" distL="0" distR="0" wp14:anchorId="2906B1A8" wp14:editId="539A5E50">
            <wp:extent cx="6055995" cy="927837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7461" cy="9403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32"/>
    </w:p>
    <w:p w14:paraId="19312589" w14:textId="77777777" w:rsidR="000E7180" w:rsidRDefault="001A2057">
      <w:pPr>
        <w:pStyle w:val="Heading3"/>
      </w:pPr>
      <w:bookmarkStart w:id="33" w:name="_uamneibylknz" w:colFirst="0" w:colLast="0"/>
      <w:bookmarkStart w:id="34" w:name="_Toc28018475"/>
      <w:bookmarkEnd w:id="33"/>
      <w:r>
        <w:t>Explanation</w:t>
      </w:r>
      <w:bookmarkEnd w:id="34"/>
    </w:p>
    <w:p w14:paraId="0D79B7CA" w14:textId="77777777" w:rsidR="000E7180" w:rsidRDefault="000E7180"/>
    <w:p w14:paraId="118C6AA5" w14:textId="5150F9EE" w:rsidR="000E7180" w:rsidRDefault="002D55FC">
      <w:pPr>
        <w:numPr>
          <w:ilvl w:val="0"/>
          <w:numId w:val="5"/>
        </w:numPr>
      </w:pPr>
      <w:r>
        <w:t xml:space="preserve">Tableau was again used to cluster the population into categories </w:t>
      </w:r>
    </w:p>
    <w:p w14:paraId="3B0BBF82" w14:textId="77777777" w:rsidR="002D55FC" w:rsidRDefault="002D55FC" w:rsidP="002D55FC">
      <w:pPr>
        <w:numPr>
          <w:ilvl w:val="0"/>
          <w:numId w:val="5"/>
        </w:numPr>
      </w:pPr>
      <w:r>
        <w:t xml:space="preserve">These clusters can be selected separately one by one and viewed as per requirement </w:t>
      </w:r>
    </w:p>
    <w:p w14:paraId="404687D0" w14:textId="2B92D540" w:rsidR="002D55FC" w:rsidRDefault="002D55FC" w:rsidP="002D55FC">
      <w:pPr>
        <w:numPr>
          <w:ilvl w:val="0"/>
          <w:numId w:val="5"/>
        </w:numPr>
      </w:pPr>
      <w:r>
        <w:t>We read the data into the tableau and then we have created visualizations that would help us in understanding the actionable insights needed to make an effective business decision</w:t>
      </w:r>
    </w:p>
    <w:p w14:paraId="6CD51438" w14:textId="77777777" w:rsidR="002D55FC" w:rsidRDefault="002D55FC" w:rsidP="002D55FC">
      <w:pPr>
        <w:numPr>
          <w:ilvl w:val="0"/>
          <w:numId w:val="5"/>
        </w:numPr>
      </w:pPr>
      <w:r>
        <w:t>Here all the visualizations are created using the tableau version 2019.3</w:t>
      </w:r>
    </w:p>
    <w:p w14:paraId="4575AA7F" w14:textId="4A29E70C" w:rsidR="002D55FC" w:rsidRDefault="002D55FC" w:rsidP="002D55FC">
      <w:pPr>
        <w:numPr>
          <w:ilvl w:val="0"/>
          <w:numId w:val="5"/>
        </w:numPr>
      </w:pPr>
      <w:r>
        <w:t xml:space="preserve">Tableau is a paid tool and to make effective use of it we will need to keep updating the versions and get the license for the same. If </w:t>
      </w:r>
      <w:proofErr w:type="gramStart"/>
      <w:r>
        <w:t>not</w:t>
      </w:r>
      <w:proofErr w:type="gramEnd"/>
      <w:r>
        <w:t xml:space="preserve"> we can make use of a Tableau reader just to open it and interact with it. Any version any platform no issues</w:t>
      </w:r>
    </w:p>
    <w:p w14:paraId="42BDAF07" w14:textId="01F07C02" w:rsidR="002D55FC" w:rsidRDefault="002D55FC" w:rsidP="002D55FC">
      <w:pPr>
        <w:pStyle w:val="Heading3"/>
      </w:pPr>
      <w:bookmarkStart w:id="35" w:name="_Toc28018476"/>
      <w:r>
        <w:t>Sample of Screen shot from the component</w:t>
      </w:r>
      <w:bookmarkEnd w:id="35"/>
    </w:p>
    <w:p w14:paraId="6AA660C7" w14:textId="55F4159E" w:rsidR="000E7180" w:rsidRDefault="002D55FC" w:rsidP="006648E0">
      <w:pPr>
        <w:jc w:val="center"/>
      </w:pPr>
      <w:bookmarkStart w:id="36" w:name="_GoBack"/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5A3D62" wp14:editId="71FC0500">
                <wp:simplePos x="0" y="0"/>
                <wp:positionH relativeFrom="column">
                  <wp:posOffset>806450</wp:posOffset>
                </wp:positionH>
                <wp:positionV relativeFrom="paragraph">
                  <wp:posOffset>1586865</wp:posOffset>
                </wp:positionV>
                <wp:extent cx="2362200" cy="755650"/>
                <wp:effectExtent l="57150" t="19050" r="76200" b="101600"/>
                <wp:wrapNone/>
                <wp:docPr id="354" name="Rectangle 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2362200" cy="755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8A3287" id="Rectangle 354" o:spid="_x0000_s1026" style="position:absolute;margin-left:63.5pt;margin-top:124.95pt;width:186pt;height:59.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" filled="f" strokecolor="red"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B45A09D" wp14:editId="56C02AF2">
                <wp:simplePos x="0" y="0"/>
                <wp:positionH relativeFrom="column">
                  <wp:posOffset>3346450</wp:posOffset>
                </wp:positionH>
                <wp:positionV relativeFrom="paragraph">
                  <wp:posOffset>151765</wp:posOffset>
                </wp:positionV>
                <wp:extent cx="488950" cy="190500"/>
                <wp:effectExtent l="57150" t="19050" r="82550" b="95250"/>
                <wp:wrapNone/>
                <wp:docPr id="353" name="Rectangle 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B8AB2E" id="Rectangle 353" o:spid="_x0000_s1026" style="position:absolute;margin-left:263.5pt;margin-top:11.95pt;width:38.5pt;height: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" filled="f" strokecolor="red"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7C93AEB" wp14:editId="0C07B033">
            <wp:extent cx="5656250" cy="2374900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82534" cy="238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sectPr w:rsidR="000E7180">
      <w:headerReference w:type="default" r:id="rId2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6BA72" w14:textId="77777777" w:rsidR="001A2057" w:rsidRDefault="001A2057">
      <w:pPr>
        <w:spacing w:line="240" w:lineRule="auto"/>
      </w:pPr>
      <w:r>
        <w:separator/>
      </w:r>
    </w:p>
  </w:endnote>
  <w:endnote w:type="continuationSeparator" w:id="0">
    <w:p w14:paraId="3221AB91" w14:textId="77777777" w:rsidR="001A2057" w:rsidRDefault="001A20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98E503" w14:textId="77777777" w:rsidR="001A2057" w:rsidRDefault="001A2057">
      <w:pPr>
        <w:spacing w:line="240" w:lineRule="auto"/>
      </w:pPr>
      <w:r>
        <w:separator/>
      </w:r>
    </w:p>
  </w:footnote>
  <w:footnote w:type="continuationSeparator" w:id="0">
    <w:p w14:paraId="23779673" w14:textId="77777777" w:rsidR="001A2057" w:rsidRDefault="001A205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E44FA2" w14:textId="77777777" w:rsidR="000E7180" w:rsidRDefault="000E718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423E6"/>
    <w:multiLevelType w:val="multilevel"/>
    <w:tmpl w:val="C2E2D4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6DF2355"/>
    <w:multiLevelType w:val="multilevel"/>
    <w:tmpl w:val="390CE9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7BA62CD"/>
    <w:multiLevelType w:val="multilevel"/>
    <w:tmpl w:val="407C23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2902AF"/>
    <w:multiLevelType w:val="multilevel"/>
    <w:tmpl w:val="3940AF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C564A4E"/>
    <w:multiLevelType w:val="multilevel"/>
    <w:tmpl w:val="CA6AE9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0285E74"/>
    <w:multiLevelType w:val="hybridMultilevel"/>
    <w:tmpl w:val="CAB068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3C156EC"/>
    <w:multiLevelType w:val="multilevel"/>
    <w:tmpl w:val="E19CBE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78C3B31"/>
    <w:multiLevelType w:val="hybridMultilevel"/>
    <w:tmpl w:val="EF288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4F47EDE"/>
    <w:multiLevelType w:val="multilevel"/>
    <w:tmpl w:val="AC6EA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55736BFF"/>
    <w:multiLevelType w:val="multilevel"/>
    <w:tmpl w:val="AF968B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9964BE4"/>
    <w:multiLevelType w:val="multilevel"/>
    <w:tmpl w:val="51F6B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9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10"/>
  </w:num>
  <w:num w:numId="9">
    <w:abstractNumId w:val="4"/>
  </w:num>
  <w:num w:numId="10">
    <w:abstractNumId w:val="5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zI0MjAxB2JjQyUdpeDU4uLM/DyQAsNaAFdw5nUsAAAA"/>
  </w:docVars>
  <w:rsids>
    <w:rsidRoot w:val="000E7180"/>
    <w:rsid w:val="000E7180"/>
    <w:rsid w:val="001A2057"/>
    <w:rsid w:val="001D496D"/>
    <w:rsid w:val="0021264A"/>
    <w:rsid w:val="002D55FC"/>
    <w:rsid w:val="00357335"/>
    <w:rsid w:val="004114D1"/>
    <w:rsid w:val="006648E0"/>
    <w:rsid w:val="00781EB4"/>
    <w:rsid w:val="00925EAC"/>
    <w:rsid w:val="009B6573"/>
    <w:rsid w:val="00E14AFA"/>
    <w:rsid w:val="00FD2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7539F"/>
  <w15:docId w15:val="{E8F2AC5B-5D7D-44B5-8AA3-12E74F897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781EB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781EB4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781EB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81EB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49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126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529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xminarayen N V</dc:creator>
  <cp:lastModifiedBy>Laxminarayen N V</cp:lastModifiedBy>
  <cp:revision>3</cp:revision>
  <dcterms:created xsi:type="dcterms:W3CDTF">2019-12-23T13:03:00Z</dcterms:created>
  <dcterms:modified xsi:type="dcterms:W3CDTF">2019-12-23T13:04:00Z</dcterms:modified>
</cp:coreProperties>
</file>